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Tipos de Servicios y Distribución de Servicios SOA por 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Distribución de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97aef del 3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2" w:name="Xa1381753908cde6bd5f59574231a4e168e92d67"/>
    <w:p>
      <w:pPr>
        <w:pStyle w:val="Ttulo2"/>
      </w:pPr>
      <w:r>
        <w:t xml:space="preserve">Catalogación de los Tipos de Servicios del Portafolio SOA, FNA</w:t>
      </w:r>
    </w:p>
    <w:p>
      <w:pPr>
        <w:pStyle w:val="FirstParagraph"/>
      </w:pPr>
      <w:r>
        <w:t xml:space="preserve">De la clasificación de servicios que dimos en la vista de contexto (servicios de información, proceso y negocio), y filtrando los servicios únicamente a los objeto de esta consultoría (vista de segmento), tenemos que la mayor cantidad de servicios del portafolio son de información.</w:t>
      </w:r>
    </w:p>
    <w:p>
      <w:pPr>
        <w:pStyle w:val="Textoindependiente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</w:p>
    <w:p>
      <w:pPr>
        <w:pStyle w:val="SourceCode"/>
      </w:pPr>
      <w:r>
        <w:rPr>
          <w:rStyle w:val="VerbatimChar"/>
        </w:rP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...), y por tanto, inciden en la flexibilidad de negocio, son los de menor presencia en el portafolio FNA.</w:t>
      </w:r>
    </w:p>
    <w:p>
      <w:pPr>
        <w:pStyle w:val="FirstParagraph"/>
      </w:pPr>
    </w:p>
    <w:p>
      <w:pPr>
        <w:pStyle w:val="Textoindependiente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Textoindependiente"/>
      </w:pPr>
    </w:p>
    <w:bookmarkStart w:id="21" w:name="X1790c05538986f5653ba9a958df1cfb55d66eee"/>
    <w:p>
      <w:pPr>
        <w:pStyle w:val="Ttulo3"/>
      </w:pPr>
      <w:r>
        <w:t xml:space="preserve">Lista de Detalle de los Servicios de Proceso</w:t>
      </w:r>
    </w:p>
    <w:p>
      <w:pPr>
        <w:pStyle w:val="FirstParagraph"/>
      </w:pPr>
      <w:r>
        <w:t xml:space="preserve">Presentamos a continuación el detalle de una de las catalogaciones listadas en la tabla anterior: los servicios de proc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88"/>
        <w:gridCol w:w="1634"/>
        <w:gridCol w:w="1760"/>
        <w:gridCol w:w="21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mbre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vee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i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2.0.0_Credito_RecuperarTramiteSolicitu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AS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3.0-Cesantias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1.0-CuentaAVC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uentaAVC-Consultar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on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GestionCuenta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Rechaz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GenerarCertificado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EN 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Enrut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AsignarEstacion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SOR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esantias_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redito-NotificarEstadoDesembol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adroVentas_CrearSolic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CalcularPuntaje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InformarCambioEstadoEtapaCobroJuridic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elaboración propia. Catalogo_FNA.xlsx</w:t>
      </w:r>
    </w:p>
    <w:bookmarkEnd w:id="21"/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2:30:45Z</dcterms:created>
  <dcterms:modified xsi:type="dcterms:W3CDTF">2023-06-30T12:3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